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2CE58780" w:rsidR="00B0497D" w:rsidRPr="00C813D6" w:rsidRDefault="004B4586">
      <w:pPr>
        <w:rPr>
          <w:rFonts w:ascii="Times New Roman" w:hAnsi="Times New Roman" w:cs="Times New Roman"/>
          <w:b/>
        </w:rPr>
      </w:pPr>
      <w:r w:rsidRPr="004B4586">
        <w:rPr>
          <w:rFonts w:ascii="Times New Roman" w:hAnsi="Times New Roman" w:cs="Times New Roman"/>
          <w:b/>
        </w:rPr>
        <w:t xml:space="preserve">Bachelor of </w:t>
      </w:r>
      <w:r w:rsidR="00F34031">
        <w:rPr>
          <w:rFonts w:ascii="Times New Roman" w:hAnsi="Times New Roman" w:cs="Times New Roman"/>
          <w:b/>
        </w:rPr>
        <w:t>Science</w:t>
      </w:r>
      <w:r w:rsidRPr="004B4586">
        <w:rPr>
          <w:rFonts w:ascii="Times New Roman" w:hAnsi="Times New Roman" w:cs="Times New Roman"/>
          <w:b/>
        </w:rPr>
        <w:t xml:space="preserve"> in </w:t>
      </w:r>
      <w:r w:rsidR="00785FCB">
        <w:rPr>
          <w:rFonts w:ascii="Times New Roman" w:hAnsi="Times New Roman" w:cs="Times New Roman"/>
          <w:b/>
        </w:rPr>
        <w:t>Information Technology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385F4A6B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Justification</w:t>
      </w:r>
      <w:r w:rsidR="004B4586">
        <w:rPr>
          <w:rFonts w:ascii="Times New Roman" w:hAnsi="Times New Roman" w:cs="Times New Roman"/>
          <w:b/>
        </w:rPr>
        <w:t xml:space="preserve"> for Program Changes</w:t>
      </w:r>
    </w:p>
    <w:p w14:paraId="4C98F522" w14:textId="77777777" w:rsidR="00FC738D" w:rsidRDefault="00FC738D">
      <w:pPr>
        <w:rPr>
          <w:rFonts w:ascii="Times New Roman" w:hAnsi="Times New Roman" w:cs="Times New Roman"/>
        </w:rPr>
      </w:pPr>
    </w:p>
    <w:p w14:paraId="7AD0BD9A" w14:textId="5197748F" w:rsidR="003D01DA" w:rsidRDefault="003D01DA" w:rsidP="00EE184E">
      <w:pPr>
        <w:rPr>
          <w:rFonts w:ascii="Times New Roman" w:hAnsi="Times New Roman" w:cs="Times New Roman"/>
        </w:rPr>
      </w:pPr>
      <w:r w:rsidRPr="003D01DA">
        <w:rPr>
          <w:rFonts w:ascii="Times New Roman" w:hAnsi="Times New Roman" w:cs="Times New Roman"/>
          <w:highlight w:val="yellow"/>
        </w:rPr>
        <w:t>Edit below:</w:t>
      </w:r>
    </w:p>
    <w:p w14:paraId="6B8F70E2" w14:textId="1F7781C5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 xml:space="preserve">Due to the current structure of our current </w:t>
      </w:r>
      <w:r w:rsidR="00785FCB">
        <w:rPr>
          <w:rFonts w:ascii="Times New Roman" w:hAnsi="Times New Roman" w:cs="Times New Roman"/>
        </w:rPr>
        <w:t>IT</w:t>
      </w:r>
      <w:r w:rsidRPr="00EE184E">
        <w:rPr>
          <w:rFonts w:ascii="Times New Roman" w:hAnsi="Times New Roman" w:cs="Times New Roman"/>
        </w:rPr>
        <w:t xml:space="preserve"> curriculum with only </w:t>
      </w:r>
      <w:r w:rsidR="00830B15">
        <w:rPr>
          <w:rFonts w:ascii="Times New Roman" w:hAnsi="Times New Roman" w:cs="Times New Roman"/>
        </w:rPr>
        <w:t>three</w:t>
      </w:r>
      <w:r w:rsidRPr="00EE184E">
        <w:rPr>
          <w:rFonts w:ascii="Times New Roman" w:hAnsi="Times New Roman" w:cs="Times New Roman"/>
        </w:rPr>
        <w:t xml:space="preserve"> elective courses, students are unable to take a cross-section of courses that expose them to emerging technologies, thereby reducing their placement opportunities. </w:t>
      </w:r>
    </w:p>
    <w:p w14:paraId="312B6688" w14:textId="77777777" w:rsidR="00501F05" w:rsidRPr="00EE184E" w:rsidRDefault="00501F05" w:rsidP="00EE184E">
      <w:pPr>
        <w:rPr>
          <w:rFonts w:ascii="Times New Roman" w:hAnsi="Times New Roman" w:cs="Times New Roman"/>
        </w:rPr>
      </w:pPr>
    </w:p>
    <w:p w14:paraId="52DD45B7" w14:textId="78EA91AC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>The emphasis of the FIU’s initiative on 4-year graduation rates requires the reduction in the length of the pre-requisite chain of courses in order for students to fulfill their graduation requirements.</w:t>
      </w:r>
    </w:p>
    <w:p w14:paraId="106023E0" w14:textId="77777777" w:rsidR="00EE184E" w:rsidRDefault="00EE184E" w:rsidP="00EE184E">
      <w:pPr>
        <w:rPr>
          <w:rFonts w:ascii="Times New Roman" w:hAnsi="Times New Roman" w:cs="Times New Roman"/>
        </w:rPr>
      </w:pPr>
    </w:p>
    <w:p w14:paraId="534D0E48" w14:textId="0046C86A" w:rsidR="00EE184E" w:rsidRPr="00C813D6" w:rsidRDefault="00EE184E" w:rsidP="00EE18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hanges allow students to take </w:t>
      </w:r>
      <w:r w:rsidR="00C17304">
        <w:rPr>
          <w:rFonts w:ascii="Times New Roman" w:hAnsi="Times New Roman" w:cs="Times New Roman"/>
        </w:rPr>
        <w:t>six</w:t>
      </w:r>
      <w:r>
        <w:rPr>
          <w:rFonts w:ascii="Times New Roman" w:hAnsi="Times New Roman" w:cs="Times New Roman"/>
        </w:rPr>
        <w:t xml:space="preserve"> elective courses and reduce the prerequisite chain by one course.</w:t>
      </w:r>
    </w:p>
    <w:p w14:paraId="1E719982" w14:textId="77777777" w:rsidR="0017409F" w:rsidRDefault="0017409F">
      <w:pPr>
        <w:rPr>
          <w:rFonts w:ascii="Times New Roman" w:eastAsia="Times New Roman" w:hAnsi="Times New Roman" w:cs="Times New Roman"/>
        </w:rPr>
      </w:pPr>
    </w:p>
    <w:p w14:paraId="6B0DCB41" w14:textId="7AC9D8E8" w:rsidR="00EA7372" w:rsidRPr="00C813D6" w:rsidRDefault="00EA7372" w:rsidP="00C5568B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EA7372" w:rsidRPr="00C813D6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DazNDE3MTYyNjdW0lEKTi0uzszPAykwrgUAEuUOCSwAAAA="/>
  </w:docVars>
  <w:rsids>
    <w:rsidRoot w:val="00807D2B"/>
    <w:rsid w:val="0009329B"/>
    <w:rsid w:val="00151F42"/>
    <w:rsid w:val="0017409F"/>
    <w:rsid w:val="002A6D29"/>
    <w:rsid w:val="00331484"/>
    <w:rsid w:val="003D01DA"/>
    <w:rsid w:val="004B4586"/>
    <w:rsid w:val="004F741F"/>
    <w:rsid w:val="00501F05"/>
    <w:rsid w:val="00622C42"/>
    <w:rsid w:val="00692DD9"/>
    <w:rsid w:val="006E749E"/>
    <w:rsid w:val="007014C2"/>
    <w:rsid w:val="00785FCB"/>
    <w:rsid w:val="00804708"/>
    <w:rsid w:val="00807D2B"/>
    <w:rsid w:val="00830B15"/>
    <w:rsid w:val="00873A34"/>
    <w:rsid w:val="008F0DD8"/>
    <w:rsid w:val="00B0497D"/>
    <w:rsid w:val="00B445F8"/>
    <w:rsid w:val="00BF2BCA"/>
    <w:rsid w:val="00C17304"/>
    <w:rsid w:val="00C5568B"/>
    <w:rsid w:val="00C813D6"/>
    <w:rsid w:val="00DB515B"/>
    <w:rsid w:val="00EA7372"/>
    <w:rsid w:val="00EB1373"/>
    <w:rsid w:val="00EE184E"/>
    <w:rsid w:val="00F34031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56AA66CD-8F1E-445D-B2F3-68C52E67C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7</cp:revision>
  <dcterms:created xsi:type="dcterms:W3CDTF">2019-03-21T18:47:00Z</dcterms:created>
  <dcterms:modified xsi:type="dcterms:W3CDTF">2022-11-11T04:58:00Z</dcterms:modified>
</cp:coreProperties>
</file>